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5B90D555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5E320A">
        <w:rPr>
          <w:sz w:val="24"/>
          <w:szCs w:val="24"/>
          <w:lang w:val="en-GB"/>
        </w:rPr>
        <w:t>V</w:t>
      </w:r>
      <w:r w:rsidR="003A12BB">
        <w:rPr>
          <w:sz w:val="24"/>
          <w:szCs w:val="24"/>
          <w:lang w:val="en-GB"/>
        </w:rPr>
        <w:t>irgini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1BD7FA38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3A12BB">
        <w:rPr>
          <w:sz w:val="24"/>
          <w:szCs w:val="24"/>
        </w:rPr>
        <w:t>5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0E760E" w14:textId="77777777" w:rsidR="00BE3341" w:rsidRDefault="00BE3341" w:rsidP="00CB37D9">
      <w:pPr>
        <w:spacing w:after="0" w:line="240" w:lineRule="auto"/>
      </w:pPr>
      <w:r>
        <w:separator/>
      </w:r>
    </w:p>
  </w:endnote>
  <w:endnote w:type="continuationSeparator" w:id="0">
    <w:p w14:paraId="2A1ECAEE" w14:textId="77777777" w:rsidR="00BE3341" w:rsidRDefault="00BE334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72FDD5" w14:textId="77777777" w:rsidR="00EA5F18" w:rsidRDefault="00EA5F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AC6B67C" w:rsidR="00CB37D9" w:rsidRPr="00EA5F18" w:rsidRDefault="00CB37D9" w:rsidP="00EA5F1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191108" w14:textId="77777777" w:rsidR="00EA5F18" w:rsidRDefault="00EA5F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2B925A" w14:textId="77777777" w:rsidR="00BE3341" w:rsidRDefault="00BE3341" w:rsidP="00CB37D9">
      <w:pPr>
        <w:spacing w:after="0" w:line="240" w:lineRule="auto"/>
      </w:pPr>
      <w:r>
        <w:separator/>
      </w:r>
    </w:p>
  </w:footnote>
  <w:footnote w:type="continuationSeparator" w:id="0">
    <w:p w14:paraId="6AE4D09B" w14:textId="77777777" w:rsidR="00BE3341" w:rsidRDefault="00BE334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27D13" w14:textId="77777777" w:rsidR="00EA5F18" w:rsidRDefault="00EA5F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66C1ED11" w:rsidR="00AD6FC0" w:rsidRPr="00EA5F18" w:rsidRDefault="00AD6FC0" w:rsidP="00EA5F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3A2BF2" w14:textId="77777777" w:rsidR="00EA5F18" w:rsidRDefault="00EA5F1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64DC7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A07F7"/>
    <w:rsid w:val="003A12BB"/>
    <w:rsid w:val="003B24BC"/>
    <w:rsid w:val="003B7112"/>
    <w:rsid w:val="003D716C"/>
    <w:rsid w:val="00422807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A7612"/>
    <w:rsid w:val="005B16AC"/>
    <w:rsid w:val="005C2A90"/>
    <w:rsid w:val="005C4AFD"/>
    <w:rsid w:val="005E320A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295A"/>
    <w:rsid w:val="006F5F60"/>
    <w:rsid w:val="007C338B"/>
    <w:rsid w:val="007F278B"/>
    <w:rsid w:val="00806170"/>
    <w:rsid w:val="00813FEF"/>
    <w:rsid w:val="00817C7B"/>
    <w:rsid w:val="00831A9F"/>
    <w:rsid w:val="008355B8"/>
    <w:rsid w:val="00844A59"/>
    <w:rsid w:val="00870B86"/>
    <w:rsid w:val="008A0792"/>
    <w:rsid w:val="008C4294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77C30"/>
    <w:rsid w:val="00BB076A"/>
    <w:rsid w:val="00BC0F62"/>
    <w:rsid w:val="00BE3341"/>
    <w:rsid w:val="00BF3DA2"/>
    <w:rsid w:val="00C40819"/>
    <w:rsid w:val="00C42BF2"/>
    <w:rsid w:val="00C53536"/>
    <w:rsid w:val="00C55AF5"/>
    <w:rsid w:val="00C576A9"/>
    <w:rsid w:val="00C63809"/>
    <w:rsid w:val="00C849F7"/>
    <w:rsid w:val="00C91B90"/>
    <w:rsid w:val="00C97352"/>
    <w:rsid w:val="00CB197E"/>
    <w:rsid w:val="00CB37D9"/>
    <w:rsid w:val="00CC0C11"/>
    <w:rsid w:val="00CD6FD8"/>
    <w:rsid w:val="00CD77AA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A5F18"/>
    <w:rsid w:val="00EB55D6"/>
    <w:rsid w:val="00EB715C"/>
    <w:rsid w:val="00EC4EE2"/>
    <w:rsid w:val="00ED0115"/>
    <w:rsid w:val="00ED53B4"/>
    <w:rsid w:val="00F04D36"/>
    <w:rsid w:val="00F342AF"/>
    <w:rsid w:val="00F3734B"/>
    <w:rsid w:val="00F43731"/>
    <w:rsid w:val="00F454E2"/>
    <w:rsid w:val="00F52AF5"/>
    <w:rsid w:val="00F676D4"/>
    <w:rsid w:val="00F717F2"/>
    <w:rsid w:val="00F776F2"/>
    <w:rsid w:val="00F82A21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5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